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6F7D8" w14:textId="0FD163E7" w:rsidR="003173B5" w:rsidRPr="003173B5" w:rsidRDefault="00B60B80" w:rsidP="003173B5">
      <w:pPr>
        <w:pStyle w:val="NoSpacing"/>
        <w:jc w:val="center"/>
        <w:rPr>
          <w:b/>
          <w:bCs/>
          <w:sz w:val="36"/>
          <w:szCs w:val="36"/>
        </w:rPr>
      </w:pPr>
      <w:r w:rsidRPr="003173B5">
        <w:rPr>
          <w:b/>
          <w:bCs/>
          <w:sz w:val="36"/>
          <w:szCs w:val="36"/>
        </w:rPr>
        <w:t>Subcontractor Opportunity</w:t>
      </w:r>
    </w:p>
    <w:p w14:paraId="03EC3CEA" w14:textId="4874E89F" w:rsidR="00394909" w:rsidRDefault="007A4A6A" w:rsidP="003173B5">
      <w:pPr>
        <w:pStyle w:val="NoSpacing"/>
        <w:jc w:val="center"/>
        <w:rPr>
          <w:b/>
          <w:bCs/>
          <w:sz w:val="36"/>
          <w:szCs w:val="36"/>
        </w:rPr>
      </w:pPr>
      <w:r>
        <w:rPr>
          <w:b/>
          <w:bCs/>
          <w:sz w:val="36"/>
          <w:szCs w:val="36"/>
        </w:rPr>
        <w:t>Business Specialist</w:t>
      </w:r>
    </w:p>
    <w:p w14:paraId="480CEF28" w14:textId="37F038D1" w:rsidR="00B643EA" w:rsidRPr="003173B5" w:rsidRDefault="00B643EA" w:rsidP="00B643EA">
      <w:pPr>
        <w:pStyle w:val="NoSpacing"/>
        <w:jc w:val="center"/>
        <w:rPr>
          <w:b/>
          <w:bCs/>
          <w:sz w:val="36"/>
          <w:szCs w:val="36"/>
        </w:rPr>
      </w:pPr>
      <w:r>
        <w:rPr>
          <w:rFonts w:ascii="Segoe UI" w:hAnsi="Segoe UI" w:cs="Segoe UI"/>
          <w:color w:val="242424"/>
          <w:sz w:val="21"/>
          <w:szCs w:val="21"/>
          <w:shd w:val="clear" w:color="auto" w:fill="FFFFFF"/>
        </w:rPr>
        <w:t>Deadline for submission on Thursday, May 26th</w:t>
      </w:r>
    </w:p>
    <w:p w14:paraId="18E99EA6" w14:textId="77777777" w:rsidR="00394909" w:rsidRDefault="00394909"/>
    <w:p w14:paraId="46BECE67" w14:textId="22DA6821" w:rsidR="00305572" w:rsidRDefault="00394909">
      <w:r>
        <w:t xml:space="preserve">The Coalition for Responsible Community Development (CRCD) </w:t>
      </w:r>
      <w:r w:rsidR="003173B5">
        <w:t xml:space="preserve">is seeking a </w:t>
      </w:r>
      <w:r w:rsidR="00305572">
        <w:t>p</w:t>
      </w:r>
      <w:r w:rsidR="003173B5">
        <w:t xml:space="preserve">art-time Consultant </w:t>
      </w:r>
      <w:r w:rsidR="00407EBB">
        <w:t>to staff its newly created Southeast Los Angeles BusinessSource Center.  Successful applicants will provide one-on-one assistance to small businesses</w:t>
      </w:r>
      <w:r w:rsidR="00C9659D">
        <w:t xml:space="preserve">, </w:t>
      </w:r>
      <w:r w:rsidR="004266D2">
        <w:t>street vendors,</w:t>
      </w:r>
      <w:r w:rsidR="00407EBB">
        <w:t xml:space="preserve"> and aspiring entrepreneurs in the South LA area.  </w:t>
      </w:r>
    </w:p>
    <w:p w14:paraId="5577FE46" w14:textId="3C954D2F" w:rsidR="006C6847" w:rsidRDefault="00407EBB">
      <w:r>
        <w:t xml:space="preserve">The Southeast Los Angeles BusinessSource Center has a mission to provide an array of services to new and existing business owners, which include strengthening the local economy through planning, access to capital, small business stabilization, and supporting the resiliency of the South LA community.  </w:t>
      </w:r>
    </w:p>
    <w:p w14:paraId="7762B791" w14:textId="2ED45E54" w:rsidR="00394909" w:rsidRDefault="006C6847">
      <w:r>
        <w:t>The City</w:t>
      </w:r>
      <w:r w:rsidR="00485DA3">
        <w:t xml:space="preserve"> of Los Angeles</w:t>
      </w:r>
      <w:r>
        <w:t xml:space="preserve"> require</w:t>
      </w:r>
      <w:r w:rsidR="00485DA3">
        <w:t>s</w:t>
      </w:r>
      <w:r>
        <w:t xml:space="preserve"> CRCD to conduct a formal procurement process to identify and select potential subcontractors for inclusion in CRCD’s proposal to the City. CRCD will review and score subcontractor proposals in a competitive process. Selected subcontractors will be in included in CRCD’s proposal to the </w:t>
      </w:r>
      <w:r w:rsidR="0062658E">
        <w:t>city</w:t>
      </w:r>
      <w:r>
        <w:t xml:space="preserve">. </w:t>
      </w:r>
      <w:r w:rsidR="00811DA7">
        <w:t xml:space="preserve"> </w:t>
      </w:r>
    </w:p>
    <w:p w14:paraId="426428BF" w14:textId="2BD5DB31" w:rsidR="008B50BD" w:rsidRPr="008B50BD" w:rsidRDefault="00F079B4">
      <w:pPr>
        <w:rPr>
          <w:b/>
          <w:sz w:val="36"/>
          <w:szCs w:val="36"/>
        </w:rPr>
      </w:pPr>
      <w:r>
        <w:rPr>
          <w:b/>
          <w:sz w:val="36"/>
          <w:szCs w:val="36"/>
        </w:rPr>
        <w:t>Eligible Subcontractors</w:t>
      </w:r>
    </w:p>
    <w:p w14:paraId="177C0CFE" w14:textId="77777777" w:rsidR="008B50BD" w:rsidRDefault="008B50BD">
      <w:r>
        <w:t xml:space="preserve">The following are eligible proposers to submit a proposal to CRCD to serve as a potential </w:t>
      </w:r>
      <w:r w:rsidR="00E37AE4">
        <w:t>Business Source</w:t>
      </w:r>
      <w:r>
        <w:t xml:space="preserve"> Center subcontractor:</w:t>
      </w:r>
    </w:p>
    <w:p w14:paraId="0D0B2B71" w14:textId="77777777" w:rsidR="008B50BD" w:rsidRDefault="008B50BD">
      <w:r>
        <w:t xml:space="preserve">1.  Proposer must have a Los Angeles City Business Tax Registration Certificate (BTRC), or a Vendor Registration Number (VRN) prior to the execution of a </w:t>
      </w:r>
      <w:proofErr w:type="gramStart"/>
      <w:r>
        <w:t>contract;</w:t>
      </w:r>
      <w:proofErr w:type="gramEnd"/>
    </w:p>
    <w:p w14:paraId="008E4640" w14:textId="77777777" w:rsidR="008B50BD" w:rsidRDefault="008B50BD">
      <w:r>
        <w:t xml:space="preserve">2.  </w:t>
      </w:r>
      <w:r w:rsidR="00FA5293">
        <w:t xml:space="preserve">Proposer must not have been determined to be non-responsible, nor been debarred by the City pursuant to the Contractor Responsibility </w:t>
      </w:r>
      <w:proofErr w:type="gramStart"/>
      <w:r w:rsidR="00FA5293">
        <w:t>Ordinance;</w:t>
      </w:r>
      <w:proofErr w:type="gramEnd"/>
    </w:p>
    <w:p w14:paraId="6D29C191" w14:textId="77777777" w:rsidR="00FA5293" w:rsidRDefault="00FA5293">
      <w:r>
        <w:t xml:space="preserve">3. Proposer must not have been debarred by the federal, State, or local </w:t>
      </w:r>
      <w:proofErr w:type="gramStart"/>
      <w:r>
        <w:t>government;</w:t>
      </w:r>
      <w:proofErr w:type="gramEnd"/>
    </w:p>
    <w:p w14:paraId="75F3B9FB" w14:textId="2CFF4D4D" w:rsidR="00FA5293" w:rsidRDefault="00FA5293">
      <w:r>
        <w:t xml:space="preserve">4. Proposer must have demonstrated experience providing similar services for a minimum of </w:t>
      </w:r>
      <w:r w:rsidR="007A4F7F">
        <w:t>three</w:t>
      </w:r>
      <w:r>
        <w:t xml:space="preserve"> (</w:t>
      </w:r>
      <w:r w:rsidR="007A4F7F">
        <w:t>3</w:t>
      </w:r>
      <w:r>
        <w:t xml:space="preserve">) consecutive years within the last ten (10) </w:t>
      </w:r>
      <w:proofErr w:type="gramStart"/>
      <w:r>
        <w:t>years;</w:t>
      </w:r>
      <w:proofErr w:type="gramEnd"/>
      <w:r>
        <w:t xml:space="preserve">  </w:t>
      </w:r>
    </w:p>
    <w:p w14:paraId="1084CB52" w14:textId="2679AC9F" w:rsidR="00FA5293" w:rsidRPr="00F079B4" w:rsidRDefault="00F079B4">
      <w:pPr>
        <w:rPr>
          <w:b/>
          <w:bCs/>
          <w:sz w:val="36"/>
          <w:szCs w:val="36"/>
        </w:rPr>
      </w:pPr>
      <w:r w:rsidRPr="00F079B4">
        <w:rPr>
          <w:b/>
          <w:bCs/>
          <w:sz w:val="36"/>
          <w:szCs w:val="36"/>
        </w:rPr>
        <w:t>Scope of Services for Subcontractors</w:t>
      </w:r>
    </w:p>
    <w:p w14:paraId="5178CD1F" w14:textId="243399BA" w:rsidR="00FA5293" w:rsidRDefault="00FA5293">
      <w:r>
        <w:t xml:space="preserve">CRCD is seeking proposals from potential subcontractors to provide </w:t>
      </w:r>
      <w:proofErr w:type="gramStart"/>
      <w:r w:rsidRPr="00E37AE4">
        <w:rPr>
          <w:b/>
        </w:rPr>
        <w:t xml:space="preserve">all </w:t>
      </w:r>
      <w:r>
        <w:t>of</w:t>
      </w:r>
      <w:proofErr w:type="gramEnd"/>
      <w:r>
        <w:t xml:space="preserve"> the following program elements:</w:t>
      </w:r>
    </w:p>
    <w:p w14:paraId="4F3D8209" w14:textId="4B7F3D4D" w:rsidR="002A7EF1" w:rsidRPr="002A7EF1" w:rsidRDefault="0062658E" w:rsidP="002A7EF1">
      <w:pPr>
        <w:pStyle w:val="ListParagraph"/>
        <w:numPr>
          <w:ilvl w:val="0"/>
          <w:numId w:val="1"/>
        </w:numPr>
        <w:jc w:val="both"/>
        <w:rPr>
          <w:shd w:val="clear" w:color="auto" w:fill="FEFEFE"/>
        </w:rPr>
      </w:pPr>
      <w:r w:rsidRPr="002A7EF1">
        <w:rPr>
          <w:shd w:val="clear" w:color="auto" w:fill="FEFEFE"/>
        </w:rPr>
        <w:t xml:space="preserve">Conduct initial </w:t>
      </w:r>
      <w:r w:rsidR="007B59C0">
        <w:rPr>
          <w:shd w:val="clear" w:color="auto" w:fill="FEFEFE"/>
        </w:rPr>
        <w:t xml:space="preserve">outreach, </w:t>
      </w:r>
      <w:r w:rsidRPr="002A7EF1">
        <w:rPr>
          <w:shd w:val="clear" w:color="auto" w:fill="FEFEFE"/>
        </w:rPr>
        <w:t>intake</w:t>
      </w:r>
      <w:r w:rsidR="007B59C0">
        <w:rPr>
          <w:shd w:val="clear" w:color="auto" w:fill="FEFEFE"/>
        </w:rPr>
        <w:t>,</w:t>
      </w:r>
      <w:r w:rsidRPr="002A7EF1">
        <w:rPr>
          <w:shd w:val="clear" w:color="auto" w:fill="FEFEFE"/>
        </w:rPr>
        <w:t xml:space="preserve"> and assessment of </w:t>
      </w:r>
      <w:r w:rsidR="00E37AE4" w:rsidRPr="002A7EF1">
        <w:rPr>
          <w:shd w:val="clear" w:color="auto" w:fill="FEFEFE"/>
        </w:rPr>
        <w:t xml:space="preserve">individual </w:t>
      </w:r>
      <w:r w:rsidR="00A82113" w:rsidRPr="002A7EF1">
        <w:rPr>
          <w:shd w:val="clear" w:color="auto" w:fill="FEFEFE"/>
        </w:rPr>
        <w:t>small businesses</w:t>
      </w:r>
      <w:r w:rsidR="00545794" w:rsidRPr="002A7EF1">
        <w:rPr>
          <w:shd w:val="clear" w:color="auto" w:fill="FEFEFE"/>
        </w:rPr>
        <w:t xml:space="preserve"> and vendors through</w:t>
      </w:r>
      <w:r w:rsidR="00E37AE4" w:rsidRPr="002A7EF1">
        <w:rPr>
          <w:shd w:val="clear" w:color="auto" w:fill="FEFEFE"/>
        </w:rPr>
        <w:t xml:space="preserve"> </w:t>
      </w:r>
      <w:r w:rsidRPr="002A7EF1">
        <w:rPr>
          <w:shd w:val="clear" w:color="auto" w:fill="FEFEFE"/>
        </w:rPr>
        <w:t>discovery meetings</w:t>
      </w:r>
      <w:r w:rsidR="00F079B4" w:rsidRPr="002A7EF1">
        <w:rPr>
          <w:shd w:val="clear" w:color="auto" w:fill="FEFEFE"/>
        </w:rPr>
        <w:t xml:space="preserve">. </w:t>
      </w:r>
      <w:r w:rsidRPr="002A7EF1">
        <w:rPr>
          <w:shd w:val="clear" w:color="auto" w:fill="FEFEFE"/>
        </w:rPr>
        <w:t xml:space="preserve">  </w:t>
      </w:r>
      <w:r w:rsidR="00E37AE4" w:rsidRPr="002A7EF1">
        <w:rPr>
          <w:shd w:val="clear" w:color="auto" w:fill="FEFEFE"/>
        </w:rPr>
        <w:t xml:space="preserve"> </w:t>
      </w:r>
    </w:p>
    <w:p w14:paraId="22621147" w14:textId="6ED873E2" w:rsidR="00E37AE4" w:rsidRDefault="00D3134B" w:rsidP="002A7EF1">
      <w:pPr>
        <w:pStyle w:val="ListParagraph"/>
        <w:numPr>
          <w:ilvl w:val="0"/>
          <w:numId w:val="1"/>
        </w:numPr>
        <w:jc w:val="both"/>
      </w:pPr>
      <w:r w:rsidRPr="002A7EF1">
        <w:rPr>
          <w:shd w:val="clear" w:color="auto" w:fill="FEFEFE"/>
        </w:rPr>
        <w:t>Document findings</w:t>
      </w:r>
      <w:r w:rsidR="00842B48">
        <w:rPr>
          <w:shd w:val="clear" w:color="auto" w:fill="FEFEFE"/>
        </w:rPr>
        <w:t xml:space="preserve">, </w:t>
      </w:r>
      <w:r w:rsidR="00E37AE4" w:rsidRPr="002A7EF1">
        <w:rPr>
          <w:highlight w:val="white"/>
        </w:rPr>
        <w:t xml:space="preserve">identify business needs and provide best practices to assist </w:t>
      </w:r>
      <w:r w:rsidR="009D63EB">
        <w:t>street vendors including permit assi</w:t>
      </w:r>
      <w:r w:rsidR="009A183E">
        <w:t>stance, liaison with LA County Health Department</w:t>
      </w:r>
      <w:r w:rsidR="007B1BB7">
        <w:t>, City Council office</w:t>
      </w:r>
      <w:r w:rsidR="00A97C13">
        <w:t>, etc</w:t>
      </w:r>
      <w:r w:rsidR="007B1BB7">
        <w:t>.</w:t>
      </w:r>
    </w:p>
    <w:p w14:paraId="00E298CC" w14:textId="77777777" w:rsidR="00842B48" w:rsidRDefault="00842B48" w:rsidP="00842B48">
      <w:pPr>
        <w:pStyle w:val="ListParagraph"/>
        <w:jc w:val="both"/>
      </w:pPr>
    </w:p>
    <w:p w14:paraId="7C22996D" w14:textId="4B8E20AD" w:rsidR="00A76AD3" w:rsidRDefault="00976C24" w:rsidP="002A7EF1">
      <w:pPr>
        <w:pStyle w:val="ListParagraph"/>
        <w:numPr>
          <w:ilvl w:val="0"/>
          <w:numId w:val="1"/>
        </w:numPr>
        <w:jc w:val="both"/>
      </w:pPr>
      <w:r>
        <w:lastRenderedPageBreak/>
        <w:t xml:space="preserve">Provide information </w:t>
      </w:r>
      <w:r w:rsidR="00F15232">
        <w:t>regarding resources</w:t>
      </w:r>
      <w:r w:rsidR="00A64667">
        <w:t>, events</w:t>
      </w:r>
      <w:r w:rsidR="00A07E25">
        <w:t>, and opportunities</w:t>
      </w:r>
      <w:r w:rsidR="00D416A0">
        <w:t xml:space="preserve"> </w:t>
      </w:r>
      <w:r w:rsidR="00393C71">
        <w:t xml:space="preserve">for </w:t>
      </w:r>
      <w:r w:rsidR="00DD3C6D">
        <w:t>existing/aspiring street vendors</w:t>
      </w:r>
    </w:p>
    <w:p w14:paraId="3FFAF76F" w14:textId="77777777" w:rsidR="00DD3C6D" w:rsidRDefault="00DD3C6D" w:rsidP="00DD3C6D">
      <w:pPr>
        <w:pStyle w:val="ListParagraph"/>
      </w:pPr>
    </w:p>
    <w:p w14:paraId="26887C45" w14:textId="367CD96B" w:rsidR="00DD3C6D" w:rsidRDefault="00DD3C6D" w:rsidP="002A7EF1">
      <w:pPr>
        <w:pStyle w:val="ListParagraph"/>
        <w:numPr>
          <w:ilvl w:val="0"/>
          <w:numId w:val="1"/>
        </w:numPr>
        <w:jc w:val="both"/>
      </w:pPr>
      <w:r>
        <w:t xml:space="preserve">Coordinate </w:t>
      </w:r>
      <w:r w:rsidR="007B59C0">
        <w:t xml:space="preserve">small business </w:t>
      </w:r>
      <w:r w:rsidR="003D6F6F">
        <w:t xml:space="preserve">informational meetings to </w:t>
      </w:r>
      <w:r w:rsidR="00BE5F98">
        <w:t xml:space="preserve">identify and disseminate strategies for employing best-practices </w:t>
      </w:r>
      <w:r w:rsidR="00E65C31">
        <w:t>for food vendors</w:t>
      </w:r>
    </w:p>
    <w:p w14:paraId="4FA4C412" w14:textId="77777777" w:rsidR="00E65C31" w:rsidRDefault="00E65C31" w:rsidP="00E65C31">
      <w:pPr>
        <w:pStyle w:val="ListParagraph"/>
      </w:pPr>
    </w:p>
    <w:p w14:paraId="3E0B94BE" w14:textId="20A8D425" w:rsidR="00E65C31" w:rsidRDefault="00E65C31" w:rsidP="00E65C31">
      <w:pPr>
        <w:pStyle w:val="ListParagraph"/>
        <w:numPr>
          <w:ilvl w:val="0"/>
          <w:numId w:val="1"/>
        </w:numPr>
        <w:jc w:val="both"/>
      </w:pPr>
      <w:r w:rsidRPr="00E37AE4">
        <w:t>Identify other technical assistance providers that support the growth of small business and utilize those services as appropriate for client success.</w:t>
      </w:r>
    </w:p>
    <w:p w14:paraId="1E6F9C82" w14:textId="77777777" w:rsidR="002D2ADE" w:rsidRDefault="002D2ADE" w:rsidP="002D2ADE">
      <w:pPr>
        <w:pStyle w:val="ListParagraph"/>
      </w:pPr>
    </w:p>
    <w:p w14:paraId="5D38A7A3" w14:textId="77777777" w:rsidR="00ED30BB" w:rsidRDefault="002D2ADE" w:rsidP="002D2ADE">
      <w:pPr>
        <w:pStyle w:val="ListParagraph"/>
        <w:numPr>
          <w:ilvl w:val="0"/>
          <w:numId w:val="1"/>
        </w:numPr>
        <w:jc w:val="both"/>
      </w:pPr>
      <w:r w:rsidRPr="00E37AE4">
        <w:t>Support activities to ensure the center meets or exceeds annual goals and milestones and operates in compliance with program and network policies and procedures</w:t>
      </w:r>
    </w:p>
    <w:p w14:paraId="61840190" w14:textId="77777777" w:rsidR="00ED30BB" w:rsidRDefault="00ED30BB" w:rsidP="00ED30BB">
      <w:pPr>
        <w:pStyle w:val="ListParagraph"/>
      </w:pPr>
    </w:p>
    <w:p w14:paraId="4D2A0EFB" w14:textId="21F4F9C8" w:rsidR="00E37AE4" w:rsidRDefault="00ED30BB" w:rsidP="002D2ADE">
      <w:pPr>
        <w:pStyle w:val="ListParagraph"/>
        <w:numPr>
          <w:ilvl w:val="0"/>
          <w:numId w:val="1"/>
        </w:numPr>
        <w:jc w:val="both"/>
      </w:pPr>
      <w:r>
        <w:t>Track</w:t>
      </w:r>
      <w:r w:rsidR="00BB4A26">
        <w:t xml:space="preserve"> activity</w:t>
      </w:r>
      <w:r>
        <w:t xml:space="preserve">, </w:t>
      </w:r>
      <w:r w:rsidR="00BB4A26">
        <w:t>create client</w:t>
      </w:r>
      <w:r w:rsidR="00C14DA5">
        <w:t xml:space="preserve"> </w:t>
      </w:r>
      <w:r w:rsidR="00BB4A26">
        <w:t>files</w:t>
      </w:r>
      <w:r w:rsidR="00C14DA5">
        <w:t xml:space="preserve">, and </w:t>
      </w:r>
      <w:r w:rsidR="00BB4A26">
        <w:t xml:space="preserve">maintain </w:t>
      </w:r>
      <w:r w:rsidR="00C14DA5">
        <w:t>record</w:t>
      </w:r>
      <w:r w:rsidR="00BB4A26">
        <w:t>s</w:t>
      </w:r>
      <w:r w:rsidR="00E37AE4" w:rsidRPr="00E37AE4">
        <w:t xml:space="preserve"> </w:t>
      </w:r>
      <w:r w:rsidR="00BB4A26">
        <w:t xml:space="preserve">of </w:t>
      </w:r>
      <w:r w:rsidR="00E37AE4" w:rsidRPr="00E37AE4">
        <w:t xml:space="preserve">economic impact </w:t>
      </w:r>
      <w:r w:rsidR="00BB4A26">
        <w:t>of vendor outreach and engagement</w:t>
      </w:r>
    </w:p>
    <w:p w14:paraId="618D8022" w14:textId="77777777" w:rsidR="00E37AE4" w:rsidRDefault="00E37AE4" w:rsidP="00E37AE4">
      <w:pPr>
        <w:jc w:val="both"/>
      </w:pPr>
    </w:p>
    <w:p w14:paraId="0C798719" w14:textId="77777777" w:rsidR="00E37AE4" w:rsidRPr="00E37AE4" w:rsidRDefault="00E37AE4" w:rsidP="00E37AE4">
      <w:pPr>
        <w:jc w:val="both"/>
      </w:pPr>
    </w:p>
    <w:p w14:paraId="2D408F64" w14:textId="77777777" w:rsidR="00FA5293" w:rsidRDefault="00FA5293"/>
    <w:sectPr w:rsidR="00FA5293" w:rsidSect="00FE62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6957E4"/>
    <w:multiLevelType w:val="hybridMultilevel"/>
    <w:tmpl w:val="1A325A0E"/>
    <w:lvl w:ilvl="0" w:tplc="BD60B7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05753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MwNzOyMDQ2tDQzMDVQ0lEKTi0uzszPAykwrAUA+SANLiwAAAA="/>
  </w:docVars>
  <w:rsids>
    <w:rsidRoot w:val="00394909"/>
    <w:rsid w:val="00006CC5"/>
    <w:rsid w:val="00006D8D"/>
    <w:rsid w:val="00010E10"/>
    <w:rsid w:val="00012F10"/>
    <w:rsid w:val="0002122B"/>
    <w:rsid w:val="00030842"/>
    <w:rsid w:val="0003172E"/>
    <w:rsid w:val="0003480C"/>
    <w:rsid w:val="000359C4"/>
    <w:rsid w:val="000407FA"/>
    <w:rsid w:val="00042245"/>
    <w:rsid w:val="000446B4"/>
    <w:rsid w:val="00047F1C"/>
    <w:rsid w:val="000539C6"/>
    <w:rsid w:val="0005753A"/>
    <w:rsid w:val="00062C2A"/>
    <w:rsid w:val="00063F06"/>
    <w:rsid w:val="00066A48"/>
    <w:rsid w:val="00067AA6"/>
    <w:rsid w:val="00067C6D"/>
    <w:rsid w:val="000719F9"/>
    <w:rsid w:val="00072424"/>
    <w:rsid w:val="000741CD"/>
    <w:rsid w:val="00086486"/>
    <w:rsid w:val="000868FA"/>
    <w:rsid w:val="00087613"/>
    <w:rsid w:val="00095375"/>
    <w:rsid w:val="000A0CB2"/>
    <w:rsid w:val="000B7F2F"/>
    <w:rsid w:val="000C4CD0"/>
    <w:rsid w:val="000C5365"/>
    <w:rsid w:val="000D1CB1"/>
    <w:rsid w:val="000E37BA"/>
    <w:rsid w:val="000E5C1B"/>
    <w:rsid w:val="000F5AD6"/>
    <w:rsid w:val="0010264B"/>
    <w:rsid w:val="0010559A"/>
    <w:rsid w:val="00107A77"/>
    <w:rsid w:val="001154C5"/>
    <w:rsid w:val="00121E52"/>
    <w:rsid w:val="001237FC"/>
    <w:rsid w:val="0012394B"/>
    <w:rsid w:val="00125CFC"/>
    <w:rsid w:val="00126C2F"/>
    <w:rsid w:val="00126E58"/>
    <w:rsid w:val="001352F3"/>
    <w:rsid w:val="001355C4"/>
    <w:rsid w:val="00140965"/>
    <w:rsid w:val="00142F0D"/>
    <w:rsid w:val="00143F82"/>
    <w:rsid w:val="00147653"/>
    <w:rsid w:val="00172C1A"/>
    <w:rsid w:val="00174107"/>
    <w:rsid w:val="0017763E"/>
    <w:rsid w:val="00180F65"/>
    <w:rsid w:val="00181134"/>
    <w:rsid w:val="0018387F"/>
    <w:rsid w:val="00184019"/>
    <w:rsid w:val="0018422F"/>
    <w:rsid w:val="00186666"/>
    <w:rsid w:val="0018798C"/>
    <w:rsid w:val="001915B1"/>
    <w:rsid w:val="00191C45"/>
    <w:rsid w:val="00197159"/>
    <w:rsid w:val="001A02EF"/>
    <w:rsid w:val="001A1276"/>
    <w:rsid w:val="001A5D2A"/>
    <w:rsid w:val="001A6BAC"/>
    <w:rsid w:val="001A6D4B"/>
    <w:rsid w:val="001B7671"/>
    <w:rsid w:val="001C534D"/>
    <w:rsid w:val="001D2E7F"/>
    <w:rsid w:val="001E0757"/>
    <w:rsid w:val="001E08B6"/>
    <w:rsid w:val="001E7918"/>
    <w:rsid w:val="001F0ECC"/>
    <w:rsid w:val="001F4C6F"/>
    <w:rsid w:val="00201286"/>
    <w:rsid w:val="00206DF2"/>
    <w:rsid w:val="00207F02"/>
    <w:rsid w:val="0022163D"/>
    <w:rsid w:val="0023229D"/>
    <w:rsid w:val="00232C8D"/>
    <w:rsid w:val="00234DA9"/>
    <w:rsid w:val="00243141"/>
    <w:rsid w:val="0024425A"/>
    <w:rsid w:val="00244337"/>
    <w:rsid w:val="002458FC"/>
    <w:rsid w:val="0024633C"/>
    <w:rsid w:val="002534EC"/>
    <w:rsid w:val="00255739"/>
    <w:rsid w:val="00263DFF"/>
    <w:rsid w:val="0027064C"/>
    <w:rsid w:val="00273B0F"/>
    <w:rsid w:val="00280660"/>
    <w:rsid w:val="002833FD"/>
    <w:rsid w:val="002866CD"/>
    <w:rsid w:val="00291462"/>
    <w:rsid w:val="0029242A"/>
    <w:rsid w:val="00295625"/>
    <w:rsid w:val="002959DE"/>
    <w:rsid w:val="00296A50"/>
    <w:rsid w:val="00297EA6"/>
    <w:rsid w:val="002A2D51"/>
    <w:rsid w:val="002A442B"/>
    <w:rsid w:val="002A695F"/>
    <w:rsid w:val="002A7EF1"/>
    <w:rsid w:val="002C4BDE"/>
    <w:rsid w:val="002C7007"/>
    <w:rsid w:val="002D2ADE"/>
    <w:rsid w:val="002D7BB1"/>
    <w:rsid w:val="002E0747"/>
    <w:rsid w:val="002E4105"/>
    <w:rsid w:val="002F314B"/>
    <w:rsid w:val="002F487E"/>
    <w:rsid w:val="002F60B1"/>
    <w:rsid w:val="002F6EDC"/>
    <w:rsid w:val="00301B5E"/>
    <w:rsid w:val="00305572"/>
    <w:rsid w:val="00310631"/>
    <w:rsid w:val="00313219"/>
    <w:rsid w:val="00313BF4"/>
    <w:rsid w:val="0031608A"/>
    <w:rsid w:val="003173B5"/>
    <w:rsid w:val="0032250F"/>
    <w:rsid w:val="003262B1"/>
    <w:rsid w:val="003334A7"/>
    <w:rsid w:val="003416AB"/>
    <w:rsid w:val="00345CBF"/>
    <w:rsid w:val="0034627C"/>
    <w:rsid w:val="0035688C"/>
    <w:rsid w:val="00357627"/>
    <w:rsid w:val="0036125B"/>
    <w:rsid w:val="003612D9"/>
    <w:rsid w:val="0036394D"/>
    <w:rsid w:val="00364142"/>
    <w:rsid w:val="00365119"/>
    <w:rsid w:val="0036617C"/>
    <w:rsid w:val="00366DC6"/>
    <w:rsid w:val="0037010C"/>
    <w:rsid w:val="00380170"/>
    <w:rsid w:val="00393C71"/>
    <w:rsid w:val="00394909"/>
    <w:rsid w:val="0039574D"/>
    <w:rsid w:val="003A045E"/>
    <w:rsid w:val="003A0545"/>
    <w:rsid w:val="003A1AE8"/>
    <w:rsid w:val="003A2087"/>
    <w:rsid w:val="003A3691"/>
    <w:rsid w:val="003A3C53"/>
    <w:rsid w:val="003A648E"/>
    <w:rsid w:val="003A6575"/>
    <w:rsid w:val="003A66BA"/>
    <w:rsid w:val="003B39D9"/>
    <w:rsid w:val="003C2C27"/>
    <w:rsid w:val="003C30A1"/>
    <w:rsid w:val="003D03F6"/>
    <w:rsid w:val="003D1162"/>
    <w:rsid w:val="003D3343"/>
    <w:rsid w:val="003D5B21"/>
    <w:rsid w:val="003D6F6F"/>
    <w:rsid w:val="003D7D7C"/>
    <w:rsid w:val="003E0FEE"/>
    <w:rsid w:val="003E3ACE"/>
    <w:rsid w:val="003F47F0"/>
    <w:rsid w:val="003F5204"/>
    <w:rsid w:val="00407EBB"/>
    <w:rsid w:val="00412AF0"/>
    <w:rsid w:val="004266D2"/>
    <w:rsid w:val="00426DD7"/>
    <w:rsid w:val="00435D26"/>
    <w:rsid w:val="0044287A"/>
    <w:rsid w:val="0044771B"/>
    <w:rsid w:val="0045192C"/>
    <w:rsid w:val="00451D6B"/>
    <w:rsid w:val="0045246B"/>
    <w:rsid w:val="00454EF9"/>
    <w:rsid w:val="004606BE"/>
    <w:rsid w:val="00462C9E"/>
    <w:rsid w:val="00463941"/>
    <w:rsid w:val="004645BB"/>
    <w:rsid w:val="004678CC"/>
    <w:rsid w:val="00470F70"/>
    <w:rsid w:val="0047495A"/>
    <w:rsid w:val="00476CC5"/>
    <w:rsid w:val="00480E6C"/>
    <w:rsid w:val="0048179D"/>
    <w:rsid w:val="004829DF"/>
    <w:rsid w:val="00485DA3"/>
    <w:rsid w:val="00490505"/>
    <w:rsid w:val="004945C3"/>
    <w:rsid w:val="00496C17"/>
    <w:rsid w:val="004A581B"/>
    <w:rsid w:val="004A688F"/>
    <w:rsid w:val="004B595E"/>
    <w:rsid w:val="004C2AA7"/>
    <w:rsid w:val="004C33FD"/>
    <w:rsid w:val="004D5F0F"/>
    <w:rsid w:val="004F7DA4"/>
    <w:rsid w:val="00500842"/>
    <w:rsid w:val="00500C96"/>
    <w:rsid w:val="00503BFE"/>
    <w:rsid w:val="00503DE7"/>
    <w:rsid w:val="005041EE"/>
    <w:rsid w:val="005110B7"/>
    <w:rsid w:val="00511F0F"/>
    <w:rsid w:val="00513306"/>
    <w:rsid w:val="005145DE"/>
    <w:rsid w:val="0052474F"/>
    <w:rsid w:val="00526E5A"/>
    <w:rsid w:val="005270E7"/>
    <w:rsid w:val="0053104B"/>
    <w:rsid w:val="005310AB"/>
    <w:rsid w:val="005312A6"/>
    <w:rsid w:val="00531F15"/>
    <w:rsid w:val="005346C0"/>
    <w:rsid w:val="00544964"/>
    <w:rsid w:val="00545794"/>
    <w:rsid w:val="005517F1"/>
    <w:rsid w:val="00553800"/>
    <w:rsid w:val="00560AE6"/>
    <w:rsid w:val="0056243D"/>
    <w:rsid w:val="005651F2"/>
    <w:rsid w:val="005662F5"/>
    <w:rsid w:val="0056702E"/>
    <w:rsid w:val="00577671"/>
    <w:rsid w:val="005803A4"/>
    <w:rsid w:val="00582A68"/>
    <w:rsid w:val="005908E7"/>
    <w:rsid w:val="00593353"/>
    <w:rsid w:val="005964FD"/>
    <w:rsid w:val="005A3810"/>
    <w:rsid w:val="005B132F"/>
    <w:rsid w:val="005B6374"/>
    <w:rsid w:val="005C1521"/>
    <w:rsid w:val="005C3C90"/>
    <w:rsid w:val="005D3AEF"/>
    <w:rsid w:val="005E27C9"/>
    <w:rsid w:val="005E38F6"/>
    <w:rsid w:val="005E52ED"/>
    <w:rsid w:val="005F224F"/>
    <w:rsid w:val="005F52FB"/>
    <w:rsid w:val="005F6140"/>
    <w:rsid w:val="00600D33"/>
    <w:rsid w:val="006017A8"/>
    <w:rsid w:val="00601B80"/>
    <w:rsid w:val="00611497"/>
    <w:rsid w:val="006129B8"/>
    <w:rsid w:val="00612E30"/>
    <w:rsid w:val="006222B4"/>
    <w:rsid w:val="00622A68"/>
    <w:rsid w:val="0062658E"/>
    <w:rsid w:val="0062663F"/>
    <w:rsid w:val="00630FAD"/>
    <w:rsid w:val="00632E69"/>
    <w:rsid w:val="00633899"/>
    <w:rsid w:val="00636104"/>
    <w:rsid w:val="006410E4"/>
    <w:rsid w:val="00643508"/>
    <w:rsid w:val="006445E4"/>
    <w:rsid w:val="006449D8"/>
    <w:rsid w:val="00655459"/>
    <w:rsid w:val="006567D9"/>
    <w:rsid w:val="00661CD0"/>
    <w:rsid w:val="00664EE3"/>
    <w:rsid w:val="0066519E"/>
    <w:rsid w:val="006660DE"/>
    <w:rsid w:val="00666E40"/>
    <w:rsid w:val="0067222F"/>
    <w:rsid w:val="00677C0F"/>
    <w:rsid w:val="006844FD"/>
    <w:rsid w:val="00684928"/>
    <w:rsid w:val="0068578E"/>
    <w:rsid w:val="0069217A"/>
    <w:rsid w:val="006A0647"/>
    <w:rsid w:val="006A4C51"/>
    <w:rsid w:val="006A5615"/>
    <w:rsid w:val="006A7CCD"/>
    <w:rsid w:val="006A7CE7"/>
    <w:rsid w:val="006B1065"/>
    <w:rsid w:val="006B7207"/>
    <w:rsid w:val="006B7DA3"/>
    <w:rsid w:val="006C6847"/>
    <w:rsid w:val="006D6DE6"/>
    <w:rsid w:val="006E37F4"/>
    <w:rsid w:val="006E7663"/>
    <w:rsid w:val="006F070B"/>
    <w:rsid w:val="006F1FBD"/>
    <w:rsid w:val="006F67DA"/>
    <w:rsid w:val="006F68F4"/>
    <w:rsid w:val="006F6C21"/>
    <w:rsid w:val="00702F8A"/>
    <w:rsid w:val="007067A7"/>
    <w:rsid w:val="00706BB8"/>
    <w:rsid w:val="00717CD1"/>
    <w:rsid w:val="00721B12"/>
    <w:rsid w:val="00721F1C"/>
    <w:rsid w:val="007267A6"/>
    <w:rsid w:val="007309A2"/>
    <w:rsid w:val="0073507E"/>
    <w:rsid w:val="00735874"/>
    <w:rsid w:val="007358EE"/>
    <w:rsid w:val="00735DC9"/>
    <w:rsid w:val="0074122A"/>
    <w:rsid w:val="007500A8"/>
    <w:rsid w:val="0075129D"/>
    <w:rsid w:val="0075371A"/>
    <w:rsid w:val="0075606E"/>
    <w:rsid w:val="00757469"/>
    <w:rsid w:val="00757588"/>
    <w:rsid w:val="00761486"/>
    <w:rsid w:val="00764AD0"/>
    <w:rsid w:val="00772061"/>
    <w:rsid w:val="0077424D"/>
    <w:rsid w:val="00775EC1"/>
    <w:rsid w:val="00776A5F"/>
    <w:rsid w:val="00780B54"/>
    <w:rsid w:val="00782B55"/>
    <w:rsid w:val="00782BDD"/>
    <w:rsid w:val="0078690F"/>
    <w:rsid w:val="00787995"/>
    <w:rsid w:val="00790090"/>
    <w:rsid w:val="00793FBB"/>
    <w:rsid w:val="0079448F"/>
    <w:rsid w:val="007A11B9"/>
    <w:rsid w:val="007A2A57"/>
    <w:rsid w:val="007A4A6A"/>
    <w:rsid w:val="007A4F7F"/>
    <w:rsid w:val="007A5D04"/>
    <w:rsid w:val="007B1BB7"/>
    <w:rsid w:val="007B4E29"/>
    <w:rsid w:val="007B59C0"/>
    <w:rsid w:val="007B798D"/>
    <w:rsid w:val="007B7FB4"/>
    <w:rsid w:val="007C519F"/>
    <w:rsid w:val="007C62D6"/>
    <w:rsid w:val="007D0BC4"/>
    <w:rsid w:val="007D4E8F"/>
    <w:rsid w:val="007E2C81"/>
    <w:rsid w:val="007E47D5"/>
    <w:rsid w:val="007E6569"/>
    <w:rsid w:val="007F0634"/>
    <w:rsid w:val="007F22D5"/>
    <w:rsid w:val="007F2F36"/>
    <w:rsid w:val="007F355F"/>
    <w:rsid w:val="0080396D"/>
    <w:rsid w:val="00806B35"/>
    <w:rsid w:val="00807A18"/>
    <w:rsid w:val="00811DA7"/>
    <w:rsid w:val="008162CF"/>
    <w:rsid w:val="008172F0"/>
    <w:rsid w:val="00820006"/>
    <w:rsid w:val="008249AB"/>
    <w:rsid w:val="00824D49"/>
    <w:rsid w:val="008309E6"/>
    <w:rsid w:val="0083495F"/>
    <w:rsid w:val="00835A93"/>
    <w:rsid w:val="00835AF6"/>
    <w:rsid w:val="00842B48"/>
    <w:rsid w:val="008432D0"/>
    <w:rsid w:val="008434E1"/>
    <w:rsid w:val="00843516"/>
    <w:rsid w:val="008476C2"/>
    <w:rsid w:val="00854DE5"/>
    <w:rsid w:val="00857BA2"/>
    <w:rsid w:val="00860EBE"/>
    <w:rsid w:val="00861351"/>
    <w:rsid w:val="00864DE6"/>
    <w:rsid w:val="00864EE7"/>
    <w:rsid w:val="008650A7"/>
    <w:rsid w:val="00867C75"/>
    <w:rsid w:val="00867CFC"/>
    <w:rsid w:val="008711EE"/>
    <w:rsid w:val="00871FB6"/>
    <w:rsid w:val="00874CE8"/>
    <w:rsid w:val="00880AF2"/>
    <w:rsid w:val="008827CC"/>
    <w:rsid w:val="0088379C"/>
    <w:rsid w:val="0088704C"/>
    <w:rsid w:val="00890F6D"/>
    <w:rsid w:val="008924ED"/>
    <w:rsid w:val="00895D51"/>
    <w:rsid w:val="0089603E"/>
    <w:rsid w:val="008A07C6"/>
    <w:rsid w:val="008A1C7A"/>
    <w:rsid w:val="008A26CD"/>
    <w:rsid w:val="008A363D"/>
    <w:rsid w:val="008A702E"/>
    <w:rsid w:val="008B1166"/>
    <w:rsid w:val="008B50BD"/>
    <w:rsid w:val="008B69B4"/>
    <w:rsid w:val="008B7836"/>
    <w:rsid w:val="008C6407"/>
    <w:rsid w:val="008C776D"/>
    <w:rsid w:val="008C7A64"/>
    <w:rsid w:val="008D7803"/>
    <w:rsid w:val="008E42D0"/>
    <w:rsid w:val="008E60F4"/>
    <w:rsid w:val="008E63F8"/>
    <w:rsid w:val="008E664F"/>
    <w:rsid w:val="008E6DF1"/>
    <w:rsid w:val="008E7A87"/>
    <w:rsid w:val="008F28AD"/>
    <w:rsid w:val="008F53B8"/>
    <w:rsid w:val="0090711D"/>
    <w:rsid w:val="00907FF9"/>
    <w:rsid w:val="00911CF9"/>
    <w:rsid w:val="00912098"/>
    <w:rsid w:val="00914BCB"/>
    <w:rsid w:val="00927D1A"/>
    <w:rsid w:val="00931B74"/>
    <w:rsid w:val="0093447F"/>
    <w:rsid w:val="0093457C"/>
    <w:rsid w:val="00936C9F"/>
    <w:rsid w:val="00941CC0"/>
    <w:rsid w:val="00961D4B"/>
    <w:rsid w:val="00974C63"/>
    <w:rsid w:val="00976C24"/>
    <w:rsid w:val="00980E9C"/>
    <w:rsid w:val="009854A8"/>
    <w:rsid w:val="00986FFA"/>
    <w:rsid w:val="009870C6"/>
    <w:rsid w:val="009873A1"/>
    <w:rsid w:val="009915B8"/>
    <w:rsid w:val="00991667"/>
    <w:rsid w:val="009A183E"/>
    <w:rsid w:val="009A351D"/>
    <w:rsid w:val="009A5AD2"/>
    <w:rsid w:val="009A6DD5"/>
    <w:rsid w:val="009B537B"/>
    <w:rsid w:val="009C15D8"/>
    <w:rsid w:val="009C1E36"/>
    <w:rsid w:val="009C2132"/>
    <w:rsid w:val="009D01E8"/>
    <w:rsid w:val="009D0535"/>
    <w:rsid w:val="009D1264"/>
    <w:rsid w:val="009D21A4"/>
    <w:rsid w:val="009D21F0"/>
    <w:rsid w:val="009D393C"/>
    <w:rsid w:val="009D63EB"/>
    <w:rsid w:val="009E053A"/>
    <w:rsid w:val="009E220D"/>
    <w:rsid w:val="009E404A"/>
    <w:rsid w:val="009E6F51"/>
    <w:rsid w:val="009E7158"/>
    <w:rsid w:val="009F766E"/>
    <w:rsid w:val="009F7DD3"/>
    <w:rsid w:val="00A0011F"/>
    <w:rsid w:val="00A0708E"/>
    <w:rsid w:val="00A07E25"/>
    <w:rsid w:val="00A10A12"/>
    <w:rsid w:val="00A115EC"/>
    <w:rsid w:val="00A16C62"/>
    <w:rsid w:val="00A21C6D"/>
    <w:rsid w:val="00A232B9"/>
    <w:rsid w:val="00A2554D"/>
    <w:rsid w:val="00A256A5"/>
    <w:rsid w:val="00A27B0D"/>
    <w:rsid w:val="00A302C6"/>
    <w:rsid w:val="00A32558"/>
    <w:rsid w:val="00A33549"/>
    <w:rsid w:val="00A360F6"/>
    <w:rsid w:val="00A367CD"/>
    <w:rsid w:val="00A47A9E"/>
    <w:rsid w:val="00A52021"/>
    <w:rsid w:val="00A52833"/>
    <w:rsid w:val="00A52B95"/>
    <w:rsid w:val="00A56B72"/>
    <w:rsid w:val="00A61101"/>
    <w:rsid w:val="00A63EE1"/>
    <w:rsid w:val="00A64667"/>
    <w:rsid w:val="00A64D01"/>
    <w:rsid w:val="00A66AE7"/>
    <w:rsid w:val="00A675F0"/>
    <w:rsid w:val="00A736DE"/>
    <w:rsid w:val="00A755BF"/>
    <w:rsid w:val="00A76AD3"/>
    <w:rsid w:val="00A76C6D"/>
    <w:rsid w:val="00A80459"/>
    <w:rsid w:val="00A82113"/>
    <w:rsid w:val="00A846C8"/>
    <w:rsid w:val="00A91E5B"/>
    <w:rsid w:val="00A94917"/>
    <w:rsid w:val="00A96E0F"/>
    <w:rsid w:val="00A97C13"/>
    <w:rsid w:val="00AA1190"/>
    <w:rsid w:val="00AA25AC"/>
    <w:rsid w:val="00AA2BAB"/>
    <w:rsid w:val="00AA4C9F"/>
    <w:rsid w:val="00AA6505"/>
    <w:rsid w:val="00AA73CB"/>
    <w:rsid w:val="00AB0F06"/>
    <w:rsid w:val="00AB14E3"/>
    <w:rsid w:val="00AB1C47"/>
    <w:rsid w:val="00AB2DE7"/>
    <w:rsid w:val="00AB41C8"/>
    <w:rsid w:val="00AB4246"/>
    <w:rsid w:val="00AB4CC4"/>
    <w:rsid w:val="00AC1D87"/>
    <w:rsid w:val="00AC6F45"/>
    <w:rsid w:val="00AD47B2"/>
    <w:rsid w:val="00AE0162"/>
    <w:rsid w:val="00AE041B"/>
    <w:rsid w:val="00AE3D39"/>
    <w:rsid w:val="00AE4FB5"/>
    <w:rsid w:val="00AE5F21"/>
    <w:rsid w:val="00AF0B95"/>
    <w:rsid w:val="00AF177D"/>
    <w:rsid w:val="00AF64F6"/>
    <w:rsid w:val="00B00AFB"/>
    <w:rsid w:val="00B07722"/>
    <w:rsid w:val="00B12688"/>
    <w:rsid w:val="00B16C96"/>
    <w:rsid w:val="00B206C0"/>
    <w:rsid w:val="00B23C2E"/>
    <w:rsid w:val="00B24FF5"/>
    <w:rsid w:val="00B27F75"/>
    <w:rsid w:val="00B321C7"/>
    <w:rsid w:val="00B41738"/>
    <w:rsid w:val="00B45ACA"/>
    <w:rsid w:val="00B45E0A"/>
    <w:rsid w:val="00B47911"/>
    <w:rsid w:val="00B60B80"/>
    <w:rsid w:val="00B643EA"/>
    <w:rsid w:val="00B64BC2"/>
    <w:rsid w:val="00B66BE7"/>
    <w:rsid w:val="00B709B9"/>
    <w:rsid w:val="00B718E1"/>
    <w:rsid w:val="00B724BC"/>
    <w:rsid w:val="00B74E71"/>
    <w:rsid w:val="00B801F8"/>
    <w:rsid w:val="00B87589"/>
    <w:rsid w:val="00B924D8"/>
    <w:rsid w:val="00BA063B"/>
    <w:rsid w:val="00BB11EE"/>
    <w:rsid w:val="00BB4A26"/>
    <w:rsid w:val="00BC4B55"/>
    <w:rsid w:val="00BE499D"/>
    <w:rsid w:val="00BE574E"/>
    <w:rsid w:val="00BE5BC7"/>
    <w:rsid w:val="00BE5DB2"/>
    <w:rsid w:val="00BE5F98"/>
    <w:rsid w:val="00C05480"/>
    <w:rsid w:val="00C07171"/>
    <w:rsid w:val="00C14DA5"/>
    <w:rsid w:val="00C1606B"/>
    <w:rsid w:val="00C202DA"/>
    <w:rsid w:val="00C24355"/>
    <w:rsid w:val="00C27939"/>
    <w:rsid w:val="00C30039"/>
    <w:rsid w:val="00C31CE6"/>
    <w:rsid w:val="00C31F9B"/>
    <w:rsid w:val="00C40F54"/>
    <w:rsid w:val="00C437A5"/>
    <w:rsid w:val="00C43B28"/>
    <w:rsid w:val="00C45107"/>
    <w:rsid w:val="00C4683E"/>
    <w:rsid w:val="00C47B06"/>
    <w:rsid w:val="00C51B4D"/>
    <w:rsid w:val="00C53B13"/>
    <w:rsid w:val="00C5661A"/>
    <w:rsid w:val="00C5731A"/>
    <w:rsid w:val="00C619C2"/>
    <w:rsid w:val="00C6709A"/>
    <w:rsid w:val="00C745E5"/>
    <w:rsid w:val="00C75CEF"/>
    <w:rsid w:val="00C77E16"/>
    <w:rsid w:val="00C80F54"/>
    <w:rsid w:val="00C85DCF"/>
    <w:rsid w:val="00C87496"/>
    <w:rsid w:val="00C9659D"/>
    <w:rsid w:val="00CA49C1"/>
    <w:rsid w:val="00CA4F18"/>
    <w:rsid w:val="00CB5A46"/>
    <w:rsid w:val="00CB5CDB"/>
    <w:rsid w:val="00CB73C3"/>
    <w:rsid w:val="00CB7CC0"/>
    <w:rsid w:val="00CC0931"/>
    <w:rsid w:val="00CC13EB"/>
    <w:rsid w:val="00CD2D5F"/>
    <w:rsid w:val="00CD3E78"/>
    <w:rsid w:val="00CD5CEA"/>
    <w:rsid w:val="00CE0634"/>
    <w:rsid w:val="00CE08ED"/>
    <w:rsid w:val="00CE5896"/>
    <w:rsid w:val="00CF18F4"/>
    <w:rsid w:val="00CF2DFF"/>
    <w:rsid w:val="00CF44C9"/>
    <w:rsid w:val="00CF640E"/>
    <w:rsid w:val="00CF7140"/>
    <w:rsid w:val="00D008B2"/>
    <w:rsid w:val="00D079D6"/>
    <w:rsid w:val="00D10C5A"/>
    <w:rsid w:val="00D13999"/>
    <w:rsid w:val="00D13FF9"/>
    <w:rsid w:val="00D25A2A"/>
    <w:rsid w:val="00D2752A"/>
    <w:rsid w:val="00D311D3"/>
    <w:rsid w:val="00D3134B"/>
    <w:rsid w:val="00D34579"/>
    <w:rsid w:val="00D3684C"/>
    <w:rsid w:val="00D40F18"/>
    <w:rsid w:val="00D416A0"/>
    <w:rsid w:val="00D446CA"/>
    <w:rsid w:val="00D45464"/>
    <w:rsid w:val="00D4761D"/>
    <w:rsid w:val="00D5158C"/>
    <w:rsid w:val="00D5334F"/>
    <w:rsid w:val="00D7363F"/>
    <w:rsid w:val="00D74974"/>
    <w:rsid w:val="00D75307"/>
    <w:rsid w:val="00D8223F"/>
    <w:rsid w:val="00D85D57"/>
    <w:rsid w:val="00D872F8"/>
    <w:rsid w:val="00D87842"/>
    <w:rsid w:val="00D94D04"/>
    <w:rsid w:val="00D975E6"/>
    <w:rsid w:val="00DA254F"/>
    <w:rsid w:val="00DB0073"/>
    <w:rsid w:val="00DB2F22"/>
    <w:rsid w:val="00DB6162"/>
    <w:rsid w:val="00DC2756"/>
    <w:rsid w:val="00DD27AF"/>
    <w:rsid w:val="00DD3C6D"/>
    <w:rsid w:val="00DE0787"/>
    <w:rsid w:val="00DE1910"/>
    <w:rsid w:val="00DE2C3D"/>
    <w:rsid w:val="00DE3883"/>
    <w:rsid w:val="00DF0037"/>
    <w:rsid w:val="00DF1969"/>
    <w:rsid w:val="00DF2FE2"/>
    <w:rsid w:val="00DF5147"/>
    <w:rsid w:val="00DF66C2"/>
    <w:rsid w:val="00E01C09"/>
    <w:rsid w:val="00E02E18"/>
    <w:rsid w:val="00E054E1"/>
    <w:rsid w:val="00E05DE6"/>
    <w:rsid w:val="00E07D68"/>
    <w:rsid w:val="00E24F34"/>
    <w:rsid w:val="00E2533F"/>
    <w:rsid w:val="00E25A57"/>
    <w:rsid w:val="00E2676F"/>
    <w:rsid w:val="00E3021A"/>
    <w:rsid w:val="00E365E8"/>
    <w:rsid w:val="00E374B5"/>
    <w:rsid w:val="00E37750"/>
    <w:rsid w:val="00E37AE4"/>
    <w:rsid w:val="00E4046B"/>
    <w:rsid w:val="00E40551"/>
    <w:rsid w:val="00E50BFE"/>
    <w:rsid w:val="00E540DD"/>
    <w:rsid w:val="00E54507"/>
    <w:rsid w:val="00E5709F"/>
    <w:rsid w:val="00E57B7E"/>
    <w:rsid w:val="00E60A5F"/>
    <w:rsid w:val="00E64B86"/>
    <w:rsid w:val="00E65C31"/>
    <w:rsid w:val="00E72203"/>
    <w:rsid w:val="00E74AF5"/>
    <w:rsid w:val="00E76A36"/>
    <w:rsid w:val="00E82FDA"/>
    <w:rsid w:val="00E84BC8"/>
    <w:rsid w:val="00E931B7"/>
    <w:rsid w:val="00E941B2"/>
    <w:rsid w:val="00E957D0"/>
    <w:rsid w:val="00E96FF7"/>
    <w:rsid w:val="00EA0D0B"/>
    <w:rsid w:val="00EA67AF"/>
    <w:rsid w:val="00EA6B20"/>
    <w:rsid w:val="00EB2E8D"/>
    <w:rsid w:val="00EC1F8E"/>
    <w:rsid w:val="00EC3B55"/>
    <w:rsid w:val="00EC3DCA"/>
    <w:rsid w:val="00ED28CC"/>
    <w:rsid w:val="00ED30BB"/>
    <w:rsid w:val="00ED368C"/>
    <w:rsid w:val="00ED4691"/>
    <w:rsid w:val="00ED5CEB"/>
    <w:rsid w:val="00EE1EC5"/>
    <w:rsid w:val="00EE3D67"/>
    <w:rsid w:val="00EE47F3"/>
    <w:rsid w:val="00EE5A31"/>
    <w:rsid w:val="00EE6EF6"/>
    <w:rsid w:val="00EF3587"/>
    <w:rsid w:val="00EF3716"/>
    <w:rsid w:val="00EF3DC1"/>
    <w:rsid w:val="00EF5E9E"/>
    <w:rsid w:val="00EF7BF7"/>
    <w:rsid w:val="00F0304A"/>
    <w:rsid w:val="00F079B4"/>
    <w:rsid w:val="00F10E51"/>
    <w:rsid w:val="00F11ECC"/>
    <w:rsid w:val="00F137FE"/>
    <w:rsid w:val="00F15232"/>
    <w:rsid w:val="00F2165F"/>
    <w:rsid w:val="00F22DB1"/>
    <w:rsid w:val="00F245EA"/>
    <w:rsid w:val="00F24CB7"/>
    <w:rsid w:val="00F3021D"/>
    <w:rsid w:val="00F3180F"/>
    <w:rsid w:val="00F32748"/>
    <w:rsid w:val="00F348C3"/>
    <w:rsid w:val="00F36AE7"/>
    <w:rsid w:val="00F435BF"/>
    <w:rsid w:val="00F54A31"/>
    <w:rsid w:val="00F60484"/>
    <w:rsid w:val="00F616FE"/>
    <w:rsid w:val="00F657BD"/>
    <w:rsid w:val="00F7533B"/>
    <w:rsid w:val="00F75AA6"/>
    <w:rsid w:val="00F76BFE"/>
    <w:rsid w:val="00F800DA"/>
    <w:rsid w:val="00F85900"/>
    <w:rsid w:val="00F86EDC"/>
    <w:rsid w:val="00F965B8"/>
    <w:rsid w:val="00FA5293"/>
    <w:rsid w:val="00FA557A"/>
    <w:rsid w:val="00FA682C"/>
    <w:rsid w:val="00FC48F8"/>
    <w:rsid w:val="00FD03DC"/>
    <w:rsid w:val="00FD3014"/>
    <w:rsid w:val="00FE0159"/>
    <w:rsid w:val="00FE6232"/>
    <w:rsid w:val="00FF29DF"/>
    <w:rsid w:val="00FF5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12720"/>
  <w15:docId w15:val="{839DB423-0615-40AD-8C8F-E941D138D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62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173B5"/>
    <w:pPr>
      <w:spacing w:after="0" w:line="240" w:lineRule="auto"/>
    </w:pPr>
  </w:style>
  <w:style w:type="paragraph" w:styleId="ListParagraph">
    <w:name w:val="List Paragraph"/>
    <w:basedOn w:val="Normal"/>
    <w:uiPriority w:val="34"/>
    <w:qFormat/>
    <w:rsid w:val="002A7E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671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27</Words>
  <Characters>243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Lowe</dc:creator>
  <cp:lastModifiedBy>Jennie Hernandez</cp:lastModifiedBy>
  <cp:revision>3</cp:revision>
  <cp:lastPrinted>2022-05-11T22:08:00Z</cp:lastPrinted>
  <dcterms:created xsi:type="dcterms:W3CDTF">2022-05-13T00:46:00Z</dcterms:created>
  <dcterms:modified xsi:type="dcterms:W3CDTF">2022-05-13T21:42:00Z</dcterms:modified>
</cp:coreProperties>
</file>